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40AE5" w14:textId="77777777" w:rsidR="000E6747" w:rsidRPr="000E6747" w:rsidRDefault="000E6747" w:rsidP="000E6747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oud providers, also known as cloud service providers (CSPs), offer a wide range of cloud-based services, including infrastructure, platform, and software solutions, to individuals, businesses, and organizations. These providers own and manage data </w:t>
      </w:r>
      <w:proofErr w:type="spellStart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centers</w:t>
      </w:r>
      <w:proofErr w:type="spellEnd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aking it possible for users to access computing resources, storage, and applications on a pay-as-you-go basis. Here, </w:t>
      </w:r>
      <w:proofErr w:type="gramStart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we'll</w:t>
      </w:r>
      <w:proofErr w:type="gramEnd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cuss some of the major cloud providers and provide suitable examples of their services:</w:t>
      </w:r>
    </w:p>
    <w:p w14:paraId="7CA2E262" w14:textId="77777777" w:rsidR="000E6747" w:rsidRPr="000E6747" w:rsidRDefault="000E6747" w:rsidP="000E674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. Amazon Web Services (AWS):</w:t>
      </w:r>
    </w:p>
    <w:p w14:paraId="0FD3B8B9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Overview: AWS is one of the largest and most comprehensive cloud providers globally, offering a vast array of cloud services.</w:t>
      </w:r>
    </w:p>
    <w:p w14:paraId="281F7D69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Services: Some examples of AWS services include:</w:t>
      </w:r>
    </w:p>
    <w:p w14:paraId="5B1ADA6B" w14:textId="77777777" w:rsidR="000E6747" w:rsidRPr="000E6747" w:rsidRDefault="000E6747" w:rsidP="000E6747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Amazon Elastic Compute Cloud (EC2): EC2 is a web service that provides secure, resizable compute capacity in the cloud.</w:t>
      </w:r>
    </w:p>
    <w:p w14:paraId="303A1A55" w14:textId="77777777" w:rsidR="000E6747" w:rsidRPr="000E6747" w:rsidRDefault="000E6747" w:rsidP="000E6747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Amazon Simple Storage Service (S3): S3 is an object storage service that offers industry-leading scalability, data availability, security, and performance.</w:t>
      </w:r>
    </w:p>
    <w:p w14:paraId="4010F217" w14:textId="77777777" w:rsidR="000E6747" w:rsidRPr="000E6747" w:rsidRDefault="000E6747" w:rsidP="000E6747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Amazon Relational Database Service (RDS): RDS is a web service that makes it easy to set up, operate, and scale a relational database in the cloud.</w:t>
      </w:r>
    </w:p>
    <w:p w14:paraId="7F19A669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Example: Netflix, a popular streaming service, relies on AWS to deliver content globally, ensuring scalability and high availability.</w:t>
      </w:r>
    </w:p>
    <w:p w14:paraId="16121849" w14:textId="77777777" w:rsidR="000E6747" w:rsidRPr="000E6747" w:rsidRDefault="000E6747" w:rsidP="000E674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. Microsoft Azure:</w:t>
      </w:r>
    </w:p>
    <w:p w14:paraId="4F3A7206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Overview: Azure is Microsoft's cloud platform, offering a broad set of services and tools for cloud computing.</w:t>
      </w:r>
    </w:p>
    <w:p w14:paraId="70BD6439" w14:textId="5C133C64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Services: Some examples of Azure services include:</w:t>
      </w:r>
    </w:p>
    <w:p w14:paraId="2CBAC3A3" w14:textId="77777777" w:rsidR="000E6747" w:rsidRPr="000E6747" w:rsidRDefault="000E6747" w:rsidP="000E6747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Azure Virtual Machines: Azure Virtual Machines provides on-demand virtual machines that you can scale up or down to meet your workload demands.</w:t>
      </w:r>
    </w:p>
    <w:p w14:paraId="13F01178" w14:textId="77777777" w:rsidR="000E6747" w:rsidRPr="000E6747" w:rsidRDefault="000E6747" w:rsidP="000E6747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Azure Blob Storage: Azure Blob Storage is a highly scalable object storage service for storing unstructured data such as text, images, videos, and audio files.</w:t>
      </w:r>
    </w:p>
    <w:p w14:paraId="4AC5265D" w14:textId="4AF24423" w:rsidR="000E6747" w:rsidRPr="000E6747" w:rsidRDefault="000E6747" w:rsidP="000E6747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Azure SQL Database: Azure SQL Database is a fully managed relational database service that builds on the capabilities of SQL Server.</w:t>
      </w:r>
    </w:p>
    <w:p w14:paraId="63B0A6F1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Example: The Associated Press (AP) uses Azure for news content delivery, enabling real-time updates and high-performance content distribution.</w:t>
      </w:r>
    </w:p>
    <w:p w14:paraId="0B015B33" w14:textId="77777777" w:rsidR="000E6747" w:rsidRPr="000E6747" w:rsidRDefault="000E6747" w:rsidP="000E674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3. Google Cloud Platform (GCP):</w:t>
      </w:r>
    </w:p>
    <w:p w14:paraId="4E14595E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Overview: GCP is Google's cloud offering, known for its data analytics and machine learning capabilities.</w:t>
      </w:r>
    </w:p>
    <w:p w14:paraId="7A928766" w14:textId="13DD3025" w:rsidR="000E6747" w:rsidRPr="000E6747" w:rsidRDefault="000E6747" w:rsidP="00B33D9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Services: Some examples of GCP services include:</w:t>
      </w:r>
    </w:p>
    <w:p w14:paraId="62615694" w14:textId="77777777" w:rsidR="000E6747" w:rsidRPr="000E6747" w:rsidRDefault="000E6747" w:rsidP="000E6747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Google Compute Engine: Google Compute Engine provides scalable virtual machines that you can use to run your applications.</w:t>
      </w:r>
    </w:p>
    <w:p w14:paraId="4B4355CA" w14:textId="77777777" w:rsidR="000E6747" w:rsidRPr="000E6747" w:rsidRDefault="000E6747" w:rsidP="000E6747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Google Cloud Storage: Google Cloud Storage is a highly scalable object storage service for storing unstructured data such as text, images, videos, and audio files.</w:t>
      </w:r>
    </w:p>
    <w:p w14:paraId="0D1A1949" w14:textId="77777777" w:rsidR="000E6747" w:rsidRDefault="000E6747" w:rsidP="00434CB5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Google Cloud SQL: Google Cloud SQL is a fully managed relational database service that supports MySQL, PostgreSQL, and SQL Server.</w:t>
      </w:r>
    </w:p>
    <w:p w14:paraId="7DB53A92" w14:textId="36B306D6" w:rsidR="000E6747" w:rsidRPr="000E6747" w:rsidRDefault="000E6747" w:rsidP="00434CB5">
      <w:pPr>
        <w:pStyle w:val="ListParagraph"/>
        <w:numPr>
          <w:ilvl w:val="1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BigQuery</w:t>
      </w:r>
      <w:proofErr w:type="spellEnd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data analytics.</w:t>
      </w:r>
    </w:p>
    <w:p w14:paraId="2C94E18F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xample: Spotify, a leading music streaming service, relies on GCP for its data analytics and machine learning needs, enabling personalized playlists and music recommendations.</w:t>
      </w:r>
    </w:p>
    <w:p w14:paraId="669E01CA" w14:textId="77777777" w:rsidR="000E6747" w:rsidRPr="000E6747" w:rsidRDefault="000E6747" w:rsidP="000E674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4. IBM Cloud:</w:t>
      </w:r>
    </w:p>
    <w:p w14:paraId="56B7903A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Overview: IBM Cloud offers a range of cloud services, including infrastructure, platform, and artificial intelligence (AI) solutions.</w:t>
      </w:r>
    </w:p>
    <w:p w14:paraId="5B24E5D9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vices: IBM Cloud services include IBM Virtual Servers, IBM Cloud Object Storage, and Watson, IBM's </w:t>
      </w:r>
      <w:proofErr w:type="gramStart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AI</w:t>
      </w:r>
      <w:proofErr w:type="gramEnd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chine learning platform.</w:t>
      </w:r>
    </w:p>
    <w:p w14:paraId="31929B70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Example: ExxonMobil collaborates with IBM Cloud to improve its energy production operations by using IoT sensors and data analytics.</w:t>
      </w:r>
    </w:p>
    <w:p w14:paraId="6061D6DA" w14:textId="77777777" w:rsidR="000E6747" w:rsidRPr="000E6747" w:rsidRDefault="000E6747" w:rsidP="000E674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5. Oracle Cloud:</w:t>
      </w:r>
    </w:p>
    <w:p w14:paraId="247C47C2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Overview: Oracle Cloud provides cloud services designed for enterprise workloads, including databases and applications.</w:t>
      </w:r>
    </w:p>
    <w:p w14:paraId="4ED999CB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Services: Oracle Cloud offers services like Oracle Cloud Infrastructure, Oracle Autonomous Database, and Oracle Cloud Applications.</w:t>
      </w:r>
    </w:p>
    <w:p w14:paraId="0CEDE30E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Example: Dropbox, a popular file hosting service, utilizes Oracle Cloud to manage its databases, ensuring data security and availability.</w:t>
      </w:r>
    </w:p>
    <w:p w14:paraId="1D2C4F8D" w14:textId="77777777" w:rsidR="000E6747" w:rsidRPr="000E6747" w:rsidRDefault="000E6747" w:rsidP="000E674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6. Alibaba Cloud:</w:t>
      </w:r>
    </w:p>
    <w:p w14:paraId="47F4A84B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Overview: Alibaba Cloud is one of the leading cloud providers in Asia and offers a wide range of cloud services.</w:t>
      </w:r>
    </w:p>
    <w:p w14:paraId="0FE91772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vices: Alibaba Cloud includes services like Elastic Compute Service (ECS), Object Storage Service (OSS), and </w:t>
      </w:r>
      <w:proofErr w:type="spellStart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MaxCompute</w:t>
      </w:r>
      <w:proofErr w:type="spellEnd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data processing and analytics.</w:t>
      </w:r>
    </w:p>
    <w:p w14:paraId="7C352DDA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ample: </w:t>
      </w:r>
      <w:proofErr w:type="spellStart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Byton</w:t>
      </w:r>
      <w:proofErr w:type="spellEnd"/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, an electric vehicle manufacturer, uses Alibaba Cloud for data analytics and connected car solutions.</w:t>
      </w:r>
    </w:p>
    <w:p w14:paraId="1F2D024D" w14:textId="77777777" w:rsidR="000E6747" w:rsidRPr="000E6747" w:rsidRDefault="000E6747" w:rsidP="000E674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7. Salesforce:</w:t>
      </w:r>
    </w:p>
    <w:p w14:paraId="1CBE126D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Overview: Salesforce is known for its customer relationship management (CRM) software, but it also offers cloud services.</w:t>
      </w:r>
    </w:p>
    <w:p w14:paraId="42D599E4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Services: Salesforce's cloud services include Sales Cloud, Service Cloud, and Marketing Cloud for various customer-facing applications.</w:t>
      </w:r>
    </w:p>
    <w:p w14:paraId="177DA5CF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Example: The American Red Cross uses Salesforce's CRM solutions to manage and coordinate disaster response efforts.</w:t>
      </w:r>
    </w:p>
    <w:p w14:paraId="4A4EB1D8" w14:textId="77777777" w:rsidR="000E6747" w:rsidRPr="000E6747" w:rsidRDefault="000E6747" w:rsidP="000E674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. Red Hat:</w:t>
      </w:r>
    </w:p>
    <w:p w14:paraId="4809756C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Overview: Red Hat provides open-source cloud solutions, focusing on enterprise Linux and container technologies.</w:t>
      </w:r>
    </w:p>
    <w:p w14:paraId="2DEA94CA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Services: Red Hat's offerings include Red Hat OpenShift for container orchestration and Red Hat Enterprise Linux for cloud infrastructure.</w:t>
      </w:r>
    </w:p>
    <w:p w14:paraId="1B5ADA15" w14:textId="77777777" w:rsidR="000E6747" w:rsidRPr="000E6747" w:rsidRDefault="000E6747" w:rsidP="000E674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>Example: Barclays, a global financial institution, leverages Red Hat OpenShift to develop and deploy applications faster in a secure and compliant environment.</w:t>
      </w:r>
    </w:p>
    <w:p w14:paraId="076D2329" w14:textId="217ACCB4" w:rsidR="000E6747" w:rsidRPr="000E6747" w:rsidRDefault="000E6747" w:rsidP="000E6747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hoice of a cloud provider often depends on an organization's specific needs, including scalability, geographic reach, compliance requirements, and budget constraints. Each cloud </w:t>
      </w:r>
      <w:r w:rsidRPr="000E674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ovider brings its unique strengths and capabilities to the table, allowing users to select the best fit for their cloud computing needs.</w:t>
      </w:r>
    </w:p>
    <w:p w14:paraId="63E8E7FD" w14:textId="77777777" w:rsidR="00981BD6" w:rsidRDefault="00981BD6"/>
    <w:sectPr w:rsidR="00981B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46CEA"/>
    <w:multiLevelType w:val="multilevel"/>
    <w:tmpl w:val="8BC46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3E65C9"/>
    <w:multiLevelType w:val="multilevel"/>
    <w:tmpl w:val="39746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AF116F"/>
    <w:multiLevelType w:val="multilevel"/>
    <w:tmpl w:val="FCACF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D70819"/>
    <w:multiLevelType w:val="multilevel"/>
    <w:tmpl w:val="AB0C8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B86E98"/>
    <w:multiLevelType w:val="multilevel"/>
    <w:tmpl w:val="8BC46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016588"/>
    <w:multiLevelType w:val="multilevel"/>
    <w:tmpl w:val="BD62F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4DD668C"/>
    <w:multiLevelType w:val="multilevel"/>
    <w:tmpl w:val="A2620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741F83"/>
    <w:multiLevelType w:val="multilevel"/>
    <w:tmpl w:val="4B1A9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A593765"/>
    <w:multiLevelType w:val="multilevel"/>
    <w:tmpl w:val="8BC46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A7504F"/>
    <w:multiLevelType w:val="multilevel"/>
    <w:tmpl w:val="57E08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C685D04"/>
    <w:multiLevelType w:val="multilevel"/>
    <w:tmpl w:val="3F200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8B50A3F"/>
    <w:multiLevelType w:val="multilevel"/>
    <w:tmpl w:val="8BC46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52675756">
    <w:abstractNumId w:val="6"/>
  </w:num>
  <w:num w:numId="2" w16cid:durableId="371466822">
    <w:abstractNumId w:val="7"/>
  </w:num>
  <w:num w:numId="3" w16cid:durableId="813371504">
    <w:abstractNumId w:val="1"/>
  </w:num>
  <w:num w:numId="4" w16cid:durableId="64760651">
    <w:abstractNumId w:val="10"/>
  </w:num>
  <w:num w:numId="5" w16cid:durableId="1384793716">
    <w:abstractNumId w:val="5"/>
  </w:num>
  <w:num w:numId="6" w16cid:durableId="96024399">
    <w:abstractNumId w:val="3"/>
  </w:num>
  <w:num w:numId="7" w16cid:durableId="916940488">
    <w:abstractNumId w:val="2"/>
  </w:num>
  <w:num w:numId="8" w16cid:durableId="550459373">
    <w:abstractNumId w:val="9"/>
  </w:num>
  <w:num w:numId="9" w16cid:durableId="1705329085">
    <w:abstractNumId w:val="11"/>
  </w:num>
  <w:num w:numId="10" w16cid:durableId="903370301">
    <w:abstractNumId w:val="4"/>
  </w:num>
  <w:num w:numId="11" w16cid:durableId="318193147">
    <w:abstractNumId w:val="0"/>
  </w:num>
  <w:num w:numId="12" w16cid:durableId="159543600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S1NDM0tbAwszBR0lEKTi0uzszPAykwrAUAZ9VsJCwAAAA="/>
  </w:docVars>
  <w:rsids>
    <w:rsidRoot w:val="000E6747"/>
    <w:rsid w:val="000E6747"/>
    <w:rsid w:val="00817656"/>
    <w:rsid w:val="00981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0B8BB"/>
  <w15:chartTrackingRefBased/>
  <w15:docId w15:val="{9C3D08D0-3E0C-4F98-BF54-E24533726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E674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E6747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0E67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0E6747"/>
    <w:rPr>
      <w:b/>
      <w:bCs/>
    </w:rPr>
  </w:style>
  <w:style w:type="character" w:customStyle="1" w:styleId="citation-0">
    <w:name w:val="citation-0"/>
    <w:basedOn w:val="DefaultParagraphFont"/>
    <w:rsid w:val="000E6747"/>
  </w:style>
  <w:style w:type="paragraph" w:styleId="ListParagraph">
    <w:name w:val="List Paragraph"/>
    <w:basedOn w:val="Normal"/>
    <w:uiPriority w:val="34"/>
    <w:qFormat/>
    <w:rsid w:val="000E67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6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72</Words>
  <Characters>440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ITA SAHA</dc:creator>
  <cp:keywords/>
  <dc:description/>
  <cp:lastModifiedBy>ANINDITA SAHA</cp:lastModifiedBy>
  <cp:revision>1</cp:revision>
  <dcterms:created xsi:type="dcterms:W3CDTF">2023-11-02T09:06:00Z</dcterms:created>
  <dcterms:modified xsi:type="dcterms:W3CDTF">2023-11-02T09:13:00Z</dcterms:modified>
</cp:coreProperties>
</file>